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C0ECD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rve SAYGIL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Kadir TUTKAVUL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3A2B01" w:rsidP="00A8763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2B01">
              <w:rPr>
                <w:rFonts w:ascii="Times New Roman" w:hAnsi="Times New Roman" w:cs="Times New Roman"/>
                <w:b/>
                <w:sz w:val="24"/>
                <w:szCs w:val="24"/>
              </w:rPr>
              <w:t>KAİZEN YAKLAŞIMI İLE SÜREÇ İYİLEŞTİRME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A87632" w:rsidP="00A87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E027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TBF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931D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E02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31D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0272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r w:rsidR="00EC5D86">
              <w:fldChar w:fldCharType="begin"/>
            </w:r>
            <w:r w:rsidR="00EC5D86">
              <w:instrText xml:space="preserve"> HYPERLINK "mailto:enstitu@btu.edu.tr" </w:instrText>
            </w:r>
            <w:r w:rsidR="00EC5D86">
              <w:fldChar w:fldCharType="separate"/>
            </w:r>
            <w:r w:rsidR="00D808BD" w:rsidRPr="005161B3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t>enstitu@btu.edu.tr</w:t>
            </w:r>
            <w:r w:rsidR="00EC5D86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0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5D86" w:rsidRDefault="00EC5D86" w:rsidP="005F3207">
      <w:pPr>
        <w:spacing w:after="0" w:line="240" w:lineRule="auto"/>
      </w:pPr>
      <w:r>
        <w:separator/>
      </w:r>
    </w:p>
  </w:endnote>
  <w:endnote w:type="continuationSeparator" w:id="0">
    <w:p w:rsidR="00EC5D86" w:rsidRDefault="00EC5D8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5D86" w:rsidRDefault="00EC5D86" w:rsidP="005F3207">
      <w:pPr>
        <w:spacing w:after="0" w:line="240" w:lineRule="auto"/>
      </w:pPr>
      <w:r>
        <w:separator/>
      </w:r>
    </w:p>
  </w:footnote>
  <w:footnote w:type="continuationSeparator" w:id="0">
    <w:p w:rsidR="00EC5D86" w:rsidRDefault="00EC5D8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F1CF7"/>
    <w:rsid w:val="00295749"/>
    <w:rsid w:val="00305DB4"/>
    <w:rsid w:val="003225B6"/>
    <w:rsid w:val="00346F50"/>
    <w:rsid w:val="003649BD"/>
    <w:rsid w:val="003831AA"/>
    <w:rsid w:val="003A2B01"/>
    <w:rsid w:val="003D4518"/>
    <w:rsid w:val="003E0272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322FD"/>
    <w:rsid w:val="007A0ED3"/>
    <w:rsid w:val="007F33E0"/>
    <w:rsid w:val="00802CD9"/>
    <w:rsid w:val="00820A28"/>
    <w:rsid w:val="009269D8"/>
    <w:rsid w:val="00931DCC"/>
    <w:rsid w:val="00992C66"/>
    <w:rsid w:val="009C0ECD"/>
    <w:rsid w:val="00A2030A"/>
    <w:rsid w:val="00A556EE"/>
    <w:rsid w:val="00A87632"/>
    <w:rsid w:val="00B028F7"/>
    <w:rsid w:val="00B32584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C5D86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Kadir TUTKAVUL</cp:lastModifiedBy>
  <cp:revision>7</cp:revision>
  <cp:lastPrinted>2020-06-01T13:59:00Z</cp:lastPrinted>
  <dcterms:created xsi:type="dcterms:W3CDTF">2023-01-18T10:42:00Z</dcterms:created>
  <dcterms:modified xsi:type="dcterms:W3CDTF">2024-01-05T04:27:00Z</dcterms:modified>
</cp:coreProperties>
</file>